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B1EAB" w14:textId="77777777" w:rsidR="00666A20" w:rsidRPr="00A31583" w:rsidRDefault="00666A20" w:rsidP="00A31583"/>
    <w:p w14:paraId="3914535F" w14:textId="77777777" w:rsidR="00666A20" w:rsidRPr="00A31583" w:rsidRDefault="00666A20" w:rsidP="00A31583"/>
    <w:p w14:paraId="5BCF47C4" w14:textId="77777777" w:rsidR="00666A20" w:rsidRPr="00A31583" w:rsidRDefault="00666A20" w:rsidP="00A31583"/>
    <w:p w14:paraId="3A010564" w14:textId="77777777" w:rsidR="005629CF" w:rsidRDefault="00167369" w:rsidP="005629CF">
      <w:r>
        <w:t xml:space="preserve">7 Feb </w:t>
      </w:r>
      <w:r w:rsidR="005629CF">
        <w:t>2022</w:t>
      </w:r>
    </w:p>
    <w:p w14:paraId="5438A957" w14:textId="77777777" w:rsidR="005629CF" w:rsidRDefault="005629CF" w:rsidP="005629CF"/>
    <w:p w14:paraId="1CC54A8C" w14:textId="77777777" w:rsidR="00167369" w:rsidRDefault="005629CF" w:rsidP="005629CF">
      <w:r>
        <w:t xml:space="preserve">TO: </w:t>
      </w:r>
      <w:r w:rsidR="00167369" w:rsidRPr="00167369">
        <w:t xml:space="preserve">Siuslaw National Forest Supervisor’s </w:t>
      </w:r>
      <w:r w:rsidR="00167369">
        <w:t>Office</w:t>
      </w:r>
      <w:r w:rsidR="00167369" w:rsidRPr="00167369">
        <w:t xml:space="preserve"> </w:t>
      </w:r>
    </w:p>
    <w:p w14:paraId="57C98B77" w14:textId="77777777" w:rsidR="005629CF" w:rsidRDefault="00167369" w:rsidP="005629CF">
      <w:r w:rsidRPr="00167369">
        <w:t>ATTN: Trevor Robinson</w:t>
      </w:r>
    </w:p>
    <w:p w14:paraId="69F82D51" w14:textId="77777777" w:rsidR="006C2F69" w:rsidRDefault="005629CF" w:rsidP="006C2F69">
      <w:pPr>
        <w:ind w:right="-180"/>
      </w:pPr>
      <w:r>
        <w:t xml:space="preserve">VIA: </w:t>
      </w:r>
      <w:r w:rsidR="006C2F69">
        <w:t>Sent via email (</w:t>
      </w:r>
      <w:hyperlink r:id="rId8" w:history="1">
        <w:r w:rsidR="006C2F69" w:rsidRPr="00B35B79">
          <w:rPr>
            <w:rStyle w:val="Hyperlink"/>
          </w:rPr>
          <w:t>trevor.robinson@usda.gov</w:t>
        </w:r>
      </w:hyperlink>
      <w:r w:rsidR="006C2F69">
        <w:t xml:space="preserve">, </w:t>
      </w:r>
      <w:hyperlink r:id="rId9" w:history="1">
        <w:r w:rsidR="006C2F69" w:rsidRPr="00B35B79">
          <w:rPr>
            <w:rStyle w:val="Hyperlink"/>
          </w:rPr>
          <w:t>comments-pacificnorthwest-siuslaw@usda.gov</w:t>
        </w:r>
      </w:hyperlink>
      <w:r w:rsidR="006C2F69">
        <w:t>) because the designated web portal is not working:</w:t>
      </w:r>
    </w:p>
    <w:p w14:paraId="70EF7B80" w14:textId="77777777" w:rsidR="006C2F69" w:rsidRDefault="00D16B96" w:rsidP="006C2F69">
      <w:hyperlink r:id="rId10" w:history="1">
        <w:r w:rsidR="006C2F69">
          <w:rPr>
            <w:rStyle w:val="Hyperlink"/>
          </w:rPr>
          <w:t>https://cara.ecosystem-management.org/Public//CommentInput?Project=59324</w:t>
        </w:r>
      </w:hyperlink>
      <w:r w:rsidR="006C2F69">
        <w:t xml:space="preserve">  </w:t>
      </w:r>
    </w:p>
    <w:p w14:paraId="2E61E01A" w14:textId="77777777" w:rsidR="005629CF" w:rsidRDefault="006C2F69" w:rsidP="005629CF">
      <w:r>
        <w:rPr>
          <w:noProof/>
        </w:rPr>
        <w:drawing>
          <wp:inline distT="0" distB="0" distL="0" distR="0" wp14:anchorId="5E235856" wp14:editId="0D00C4BF">
            <wp:extent cx="5943600" cy="768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8985"/>
                    </a:xfrm>
                    <a:prstGeom prst="rect">
                      <a:avLst/>
                    </a:prstGeom>
                    <a:noFill/>
                    <a:ln>
                      <a:noFill/>
                    </a:ln>
                  </pic:spPr>
                </pic:pic>
              </a:graphicData>
            </a:graphic>
          </wp:inline>
        </w:drawing>
      </w:r>
    </w:p>
    <w:p w14:paraId="7BDF0FFF" w14:textId="77777777" w:rsidR="005629CF" w:rsidRDefault="005629CF" w:rsidP="005629CF">
      <w:pPr>
        <w:rPr>
          <w:b/>
        </w:rPr>
      </w:pPr>
      <w:r>
        <w:rPr>
          <w:b/>
        </w:rPr>
        <w:t xml:space="preserve">Subject:  </w:t>
      </w:r>
      <w:r w:rsidR="00167369" w:rsidRPr="00167369">
        <w:rPr>
          <w:b/>
        </w:rPr>
        <w:t>Franklin and Wasson Wild and Scenic Rivers Comprehensive River Management Plan</w:t>
      </w:r>
      <w:r w:rsidR="00167369">
        <w:rPr>
          <w:b/>
        </w:rPr>
        <w:t xml:space="preserve"> EA</w:t>
      </w:r>
      <w:r>
        <w:rPr>
          <w:b/>
        </w:rPr>
        <w:t xml:space="preserve"> — comments</w:t>
      </w:r>
    </w:p>
    <w:p w14:paraId="37759F93" w14:textId="77777777" w:rsidR="005629CF" w:rsidRDefault="005629CF" w:rsidP="005629CF"/>
    <w:p w14:paraId="3677A0A5" w14:textId="77777777" w:rsidR="00666A20" w:rsidRPr="00A31583" w:rsidRDefault="005629CF" w:rsidP="005629CF">
      <w:r>
        <w:t xml:space="preserve">Please accept the following comments from Oregon Wild concerning the </w:t>
      </w:r>
      <w:r w:rsidR="00167369" w:rsidRPr="00167369">
        <w:t>Franklin and Wasson Wild and Scenic Rivers Comprehensive River Management Plan</w:t>
      </w:r>
      <w:r w:rsidR="00167369">
        <w:t xml:space="preserve"> EA</w:t>
      </w:r>
      <w:r>
        <w:t xml:space="preserve">, </w:t>
      </w:r>
      <w:hyperlink r:id="rId12" w:history="1">
        <w:r w:rsidR="00167369" w:rsidRPr="00DF61C2">
          <w:rPr>
            <w:rStyle w:val="Hyperlink"/>
          </w:rPr>
          <w:t>https://www.fs.usda.gov/project/?project=59324</w:t>
        </w:r>
      </w:hyperlink>
      <w:r>
        <w:t xml:space="preserve">. </w:t>
      </w:r>
      <w:r w:rsidR="00625BDA">
        <w:t>Oregon Wild represents 20</w:t>
      </w:r>
      <w:r w:rsidR="00666A20"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14:paraId="265AB668" w14:textId="77777777" w:rsidR="00A31583" w:rsidRDefault="00A31583" w:rsidP="00A31583"/>
    <w:p w14:paraId="01146CCE" w14:textId="77777777" w:rsidR="002B2886" w:rsidRDefault="002B2886" w:rsidP="00A31583">
      <w:r>
        <w:t xml:space="preserve">It just makes sense to include </w:t>
      </w:r>
      <w:r w:rsidR="00F073FC">
        <w:t xml:space="preserve">in the Wild and Scenic River boundary </w:t>
      </w:r>
      <w:r>
        <w:t xml:space="preserve">the area </w:t>
      </w:r>
      <w:r w:rsidR="00F073FC">
        <w:t xml:space="preserve">above Wasson Lake </w:t>
      </w:r>
      <w:r>
        <w:t>circled in red</w:t>
      </w:r>
      <w:r w:rsidR="00F073FC">
        <w:t xml:space="preserve"> in the map below</w:t>
      </w:r>
      <w:r>
        <w:t xml:space="preserve">. This small area is the headwaters of a stream that flows into the Wild and Scenic River and is outside the wilderness, so it </w:t>
      </w:r>
      <w:r w:rsidR="00F073FC">
        <w:t>may be at</w:t>
      </w:r>
      <w:r>
        <w:t xml:space="preserve"> risk from activities that might conflict with Wild and Scenic River goals.</w:t>
      </w:r>
    </w:p>
    <w:p w14:paraId="079ED715" w14:textId="77777777" w:rsidR="00666A20" w:rsidRDefault="002B2886" w:rsidP="002B2886">
      <w:pPr>
        <w:ind w:left="720"/>
      </w:pPr>
      <w:r>
        <w:rPr>
          <w:noProof/>
        </w:rPr>
        <w:lastRenderedPageBreak/>
        <w:drawing>
          <wp:inline distT="0" distB="0" distL="0" distR="0" wp14:anchorId="71887D45" wp14:editId="1C3AAE83">
            <wp:extent cx="2354784" cy="2987299"/>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354784" cy="2987299"/>
                    </a:xfrm>
                    <a:prstGeom prst="rect">
                      <a:avLst/>
                    </a:prstGeom>
                  </pic:spPr>
                </pic:pic>
              </a:graphicData>
            </a:graphic>
          </wp:inline>
        </w:drawing>
      </w:r>
    </w:p>
    <w:p w14:paraId="73ADF59A" w14:textId="77777777" w:rsidR="00F03D9B" w:rsidRDefault="00F03D9B" w:rsidP="002B2886">
      <w:pPr>
        <w:ind w:left="720"/>
      </w:pPr>
    </w:p>
    <w:p w14:paraId="73B40A65" w14:textId="77777777" w:rsidR="00F03D9B" w:rsidRDefault="00F03D9B" w:rsidP="00CD7D78">
      <w:r>
        <w:t>We strongly support the “</w:t>
      </w:r>
      <w:r w:rsidRPr="00F03D9B">
        <w:t>Ecological systems</w:t>
      </w:r>
      <w:r>
        <w:t xml:space="preserve"> outstandingly remarkable value” and we hope that the final comprehensive plan explicitly maintains a recognition that mature &amp; old-growth forest vegetation as part of that ORV.</w:t>
      </w:r>
    </w:p>
    <w:p w14:paraId="5CFFA712" w14:textId="77777777" w:rsidR="00724DF4" w:rsidRDefault="00724DF4" w:rsidP="00CD7D78"/>
    <w:p w14:paraId="56B94A69" w14:textId="77777777" w:rsidR="00724DF4" w:rsidRDefault="00724DF4" w:rsidP="00CD7D78">
      <w:r>
        <w:t xml:space="preserve">We are disappointed that the tributary stream labelled “31” in the scoping maps </w:t>
      </w:r>
      <w:r w:rsidR="00EE51AF">
        <w:t xml:space="preserve">(clipped and pasted below) </w:t>
      </w:r>
      <w:r>
        <w:t>has been dropped from the WSR boundary, but since it’s inside the wilderness, we are not too worried about it.</w:t>
      </w:r>
    </w:p>
    <w:p w14:paraId="1D687510" w14:textId="77777777" w:rsidR="00EE51AF" w:rsidRDefault="00EE51AF" w:rsidP="00EE51AF">
      <w:pPr>
        <w:ind w:left="720"/>
      </w:pPr>
      <w:r>
        <w:rPr>
          <w:noProof/>
        </w:rPr>
        <w:drawing>
          <wp:inline distT="0" distB="0" distL="0" distR="0" wp14:anchorId="1245A78B" wp14:editId="15392BB5">
            <wp:extent cx="1806097" cy="1996613"/>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06097" cy="1996613"/>
                    </a:xfrm>
                    <a:prstGeom prst="rect">
                      <a:avLst/>
                    </a:prstGeom>
                  </pic:spPr>
                </pic:pic>
              </a:graphicData>
            </a:graphic>
          </wp:inline>
        </w:drawing>
      </w:r>
    </w:p>
    <w:p w14:paraId="4B5FB543" w14:textId="77777777" w:rsidR="00724DF4" w:rsidRDefault="00724DF4" w:rsidP="00CD7D78"/>
    <w:p w14:paraId="31B9AC00" w14:textId="77777777" w:rsidR="00724DF4" w:rsidRDefault="00CD7D78" w:rsidP="00CD7D78">
      <w:r>
        <w:t>We incorporate by reference our scoping and pre-scoping letters and emails related to this proposal.</w:t>
      </w:r>
    </w:p>
    <w:p w14:paraId="3B083B9D" w14:textId="77777777" w:rsidR="00C137D5" w:rsidRDefault="00C137D5" w:rsidP="00A31583"/>
    <w:p w14:paraId="45E3D80B" w14:textId="77777777" w:rsidR="00666A20" w:rsidRPr="00A31583" w:rsidRDefault="00203259" w:rsidP="00A31583">
      <w:r>
        <w:t>Each substantive issue discussed in these comments should be (i) incorporated into the purpose and need for the p</w:t>
      </w:r>
      <w:r w:rsidR="006767B9">
        <w:t xml:space="preserve">roject, (ii) used to develop </w:t>
      </w:r>
      <w:r>
        <w:t>NEPA alternative</w:t>
      </w:r>
      <w:r w:rsidR="006767B9">
        <w:t xml:space="preserve">s that balance tradeoffs in </w:t>
      </w:r>
      <w:r w:rsidR="006767B9">
        <w:lastRenderedPageBreak/>
        <w:t>different ways</w:t>
      </w:r>
      <w:r>
        <w:t xml:space="preserve">, (iii) carefully analyzed </w:t>
      </w:r>
      <w:r w:rsidR="006767B9">
        <w:t xml:space="preserve">and documented </w:t>
      </w:r>
      <w:r>
        <w:t>as part of the effects analysis, and (iv) considered for mitigation.</w:t>
      </w:r>
    </w:p>
    <w:p w14:paraId="50E3E7F3" w14:textId="77777777" w:rsidR="00A31583" w:rsidRDefault="00A31583" w:rsidP="00A31583"/>
    <w:p w14:paraId="524639D5" w14:textId="77777777" w:rsidR="00946302" w:rsidRDefault="00946302" w:rsidP="00A31583"/>
    <w:p w14:paraId="6B257113" w14:textId="77777777" w:rsidR="00073464" w:rsidRDefault="00073464" w:rsidP="00A31583"/>
    <w:p w14:paraId="166FD7CC" w14:textId="77777777" w:rsidR="00666A20" w:rsidRPr="00A31583" w:rsidRDefault="00666A20" w:rsidP="00A31583">
      <w:r w:rsidRPr="00A31583">
        <w:t>Sincerely,</w:t>
      </w:r>
    </w:p>
    <w:p w14:paraId="5BB6642E" w14:textId="77777777" w:rsidR="00666A20" w:rsidRPr="00A31583" w:rsidRDefault="00666A20" w:rsidP="00A31583">
      <w:r w:rsidRPr="00A31583">
        <w:rPr>
          <w:noProof/>
        </w:rPr>
        <w:drawing>
          <wp:inline distT="0" distB="0" distL="0" distR="0" wp14:anchorId="4D4E78AC" wp14:editId="567847FB">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14:paraId="7F2E25F4" w14:textId="77777777" w:rsidR="0049572E" w:rsidRPr="00A31583" w:rsidRDefault="00666A20" w:rsidP="00A31583">
      <w:r w:rsidRPr="00A31583">
        <w:t>Doug Heiken</w:t>
      </w:r>
    </w:p>
    <w:p w14:paraId="2872FB67" w14:textId="77777777" w:rsidR="00690066" w:rsidRPr="00A31583" w:rsidRDefault="00D16B96" w:rsidP="00A31583">
      <w:hyperlink r:id="rId16" w:history="1">
        <w:r w:rsidR="00690066" w:rsidRPr="00A31583">
          <w:rPr>
            <w:rStyle w:val="Hyperlink"/>
          </w:rPr>
          <w:t>dh@oregonwild.org</w:t>
        </w:r>
      </w:hyperlink>
      <w:r w:rsidR="00690066" w:rsidRPr="00A31583">
        <w:t xml:space="preserve"> </w:t>
      </w:r>
    </w:p>
    <w:sectPr w:rsidR="00690066" w:rsidRPr="00A31583" w:rsidSect="00FB7E0C">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B66C" w14:textId="77777777" w:rsidR="00D16B96" w:rsidRDefault="00D16B96" w:rsidP="00A31583">
      <w:r>
        <w:separator/>
      </w:r>
    </w:p>
  </w:endnote>
  <w:endnote w:type="continuationSeparator" w:id="0">
    <w:p w14:paraId="35BE2240" w14:textId="77777777" w:rsidR="00D16B96" w:rsidRDefault="00D16B96"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EE935" w14:textId="77777777" w:rsidR="0039371F" w:rsidRDefault="003937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238440"/>
      <w:docPartObj>
        <w:docPartGallery w:val="Page Numbers (Bottom of Page)"/>
        <w:docPartUnique/>
      </w:docPartObj>
    </w:sdtPr>
    <w:sdtEndPr>
      <w:rPr>
        <w:noProof/>
      </w:rPr>
    </w:sdtEndPr>
    <w:sdtContent>
      <w:p w14:paraId="3F086B17" w14:textId="77777777" w:rsidR="00C137D5" w:rsidRDefault="00C137D5">
        <w:pPr>
          <w:pStyle w:val="Footer"/>
          <w:jc w:val="right"/>
        </w:pPr>
        <w:r>
          <w:fldChar w:fldCharType="begin"/>
        </w:r>
        <w:r>
          <w:instrText xml:space="preserve"> PAGE   \* MERGEFORMAT </w:instrText>
        </w:r>
        <w:r>
          <w:fldChar w:fldCharType="separate"/>
        </w:r>
        <w:r w:rsidR="006C2F69">
          <w:rPr>
            <w:noProof/>
          </w:rPr>
          <w:t>3</w:t>
        </w:r>
        <w:r>
          <w:rPr>
            <w:noProof/>
          </w:rPr>
          <w:fldChar w:fldCharType="end"/>
        </w:r>
      </w:p>
    </w:sdtContent>
  </w:sdt>
  <w:p w14:paraId="41012BF2" w14:textId="77777777" w:rsidR="00690066" w:rsidRDefault="00690066" w:rsidP="00A31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192377"/>
      <w:docPartObj>
        <w:docPartGallery w:val="Page Numbers (Bottom of Page)"/>
        <w:docPartUnique/>
      </w:docPartObj>
    </w:sdtPr>
    <w:sdtEndPr>
      <w:rPr>
        <w:noProof/>
      </w:rPr>
    </w:sdtEndPr>
    <w:sdtContent>
      <w:p w14:paraId="1C321A36" w14:textId="77777777" w:rsidR="00FB7E0C" w:rsidRDefault="0039371F">
        <w:pPr>
          <w:pStyle w:val="Footer"/>
          <w:jc w:val="right"/>
        </w:pPr>
        <w:r>
          <w:rPr>
            <w:noProof/>
          </w:rPr>
          <mc:AlternateContent>
            <mc:Choice Requires="wps">
              <w:drawing>
                <wp:anchor distT="0" distB="0" distL="114300" distR="114300" simplePos="0" relativeHeight="251658239" behindDoc="0" locked="0" layoutInCell="1" allowOverlap="1" wp14:anchorId="0DCFF269" wp14:editId="7D9354BF">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82722D8" w14:textId="77777777" w:rsidR="0039371F" w:rsidRPr="0039371F" w:rsidRDefault="0039371F">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CFF269"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14:paraId="182722D8" w14:textId="77777777" w:rsidR="0039371F" w:rsidRPr="0039371F" w:rsidRDefault="0039371F">
                        <w:pPr>
                          <w:rPr>
                            <w:color w:val="FFFFFF" w:themeColor="background1"/>
                            <w14:textFill>
                              <w14:noFill/>
                            </w14:textFill>
                          </w:rPr>
                        </w:pPr>
                      </w:p>
                    </w:txbxContent>
                  </v:textbox>
                </v:shape>
              </w:pict>
            </mc:Fallback>
          </mc:AlternateContent>
        </w:r>
        <w:r w:rsidR="00FB7E0C">
          <w:fldChar w:fldCharType="begin"/>
        </w:r>
        <w:r w:rsidR="00FB7E0C">
          <w:instrText xml:space="preserve"> PAGE   \* MERGEFORMAT </w:instrText>
        </w:r>
        <w:r w:rsidR="00FB7E0C">
          <w:fldChar w:fldCharType="separate"/>
        </w:r>
        <w:r w:rsidR="00390F59">
          <w:rPr>
            <w:noProof/>
          </w:rPr>
          <w:t>1</w:t>
        </w:r>
        <w:r w:rsidR="00FB7E0C">
          <w:rPr>
            <w:noProof/>
          </w:rPr>
          <w:fldChar w:fldCharType="end"/>
        </w:r>
      </w:p>
    </w:sdtContent>
  </w:sdt>
  <w:p w14:paraId="4924475C" w14:textId="77777777" w:rsidR="00690066" w:rsidRDefault="00690066" w:rsidP="00A31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258C9" w14:textId="77777777" w:rsidR="00D16B96" w:rsidRDefault="00D16B96" w:rsidP="00A31583">
      <w:r>
        <w:separator/>
      </w:r>
    </w:p>
  </w:footnote>
  <w:footnote w:type="continuationSeparator" w:id="0">
    <w:p w14:paraId="6938327F" w14:textId="77777777" w:rsidR="00D16B96" w:rsidRDefault="00D16B96" w:rsidP="00A31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25CC5" w14:textId="77777777" w:rsidR="0039371F" w:rsidRDefault="003937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D690" w14:textId="77777777" w:rsidR="0039371F" w:rsidRDefault="003937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1840A" w14:textId="77777777" w:rsidR="0049572E" w:rsidRDefault="0049572E" w:rsidP="00A31583">
    <w:pPr>
      <w:pStyle w:val="Header"/>
    </w:pPr>
    <w:r w:rsidRPr="0048281C">
      <w:rPr>
        <w:noProof/>
      </w:rPr>
      <w:drawing>
        <wp:anchor distT="0" distB="0" distL="114300" distR="114300" simplePos="0" relativeHeight="251659264" behindDoc="1" locked="0" layoutInCell="1" allowOverlap="1" wp14:anchorId="523C18D9" wp14:editId="669218D8">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yNTUxtjAyNDMzNrJQ0lEKTi0uzszPAykwqgUASR8WmywAAAA="/>
  </w:docVars>
  <w:rsids>
    <w:rsidRoot w:val="00EC6343"/>
    <w:rsid w:val="000637AA"/>
    <w:rsid w:val="00066BDA"/>
    <w:rsid w:val="00073464"/>
    <w:rsid w:val="000B047D"/>
    <w:rsid w:val="00167369"/>
    <w:rsid w:val="00176387"/>
    <w:rsid w:val="001C153E"/>
    <w:rsid w:val="001E1114"/>
    <w:rsid w:val="00203259"/>
    <w:rsid w:val="00211BCD"/>
    <w:rsid w:val="002B2886"/>
    <w:rsid w:val="00305621"/>
    <w:rsid w:val="00390F59"/>
    <w:rsid w:val="0039371F"/>
    <w:rsid w:val="0048281C"/>
    <w:rsid w:val="0049572E"/>
    <w:rsid w:val="004D118D"/>
    <w:rsid w:val="004F3C37"/>
    <w:rsid w:val="00556662"/>
    <w:rsid w:val="005629CF"/>
    <w:rsid w:val="005F71C7"/>
    <w:rsid w:val="00625BDA"/>
    <w:rsid w:val="00666A20"/>
    <w:rsid w:val="00674EE9"/>
    <w:rsid w:val="006767B9"/>
    <w:rsid w:val="00690066"/>
    <w:rsid w:val="006C2F69"/>
    <w:rsid w:val="00724DF4"/>
    <w:rsid w:val="007540A7"/>
    <w:rsid w:val="00862444"/>
    <w:rsid w:val="0089193D"/>
    <w:rsid w:val="008A2BDC"/>
    <w:rsid w:val="00912F74"/>
    <w:rsid w:val="00946302"/>
    <w:rsid w:val="009915F1"/>
    <w:rsid w:val="009B64DB"/>
    <w:rsid w:val="00A31583"/>
    <w:rsid w:val="00A50DA3"/>
    <w:rsid w:val="00A62D9E"/>
    <w:rsid w:val="00AB302C"/>
    <w:rsid w:val="00B13D79"/>
    <w:rsid w:val="00B247CF"/>
    <w:rsid w:val="00BC1EF1"/>
    <w:rsid w:val="00BD401F"/>
    <w:rsid w:val="00BD7DDA"/>
    <w:rsid w:val="00C137D5"/>
    <w:rsid w:val="00C4467F"/>
    <w:rsid w:val="00CD7D78"/>
    <w:rsid w:val="00CF61E1"/>
    <w:rsid w:val="00D16B96"/>
    <w:rsid w:val="00D21F21"/>
    <w:rsid w:val="00D64782"/>
    <w:rsid w:val="00D90D1C"/>
    <w:rsid w:val="00DB018E"/>
    <w:rsid w:val="00DB102D"/>
    <w:rsid w:val="00DE0E01"/>
    <w:rsid w:val="00DE4164"/>
    <w:rsid w:val="00EB5DCF"/>
    <w:rsid w:val="00EC6343"/>
    <w:rsid w:val="00EE51AF"/>
    <w:rsid w:val="00EE654C"/>
    <w:rsid w:val="00F03D9B"/>
    <w:rsid w:val="00F073FC"/>
    <w:rsid w:val="00F419B9"/>
    <w:rsid w:val="00FB7E0C"/>
    <w:rsid w:val="00FE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E047D"/>
  <w15:docId w15:val="{EC20869C-9A57-47CF-8938-606E562AE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91466">
      <w:bodyDiv w:val="1"/>
      <w:marLeft w:val="0"/>
      <w:marRight w:val="0"/>
      <w:marTop w:val="0"/>
      <w:marBottom w:val="0"/>
      <w:divBdr>
        <w:top w:val="none" w:sz="0" w:space="0" w:color="auto"/>
        <w:left w:val="none" w:sz="0" w:space="0" w:color="auto"/>
        <w:bottom w:val="none" w:sz="0" w:space="0" w:color="auto"/>
        <w:right w:val="none" w:sz="0" w:space="0" w:color="auto"/>
      </w:divBdr>
    </w:div>
    <w:div w:id="1094126718">
      <w:bodyDiv w:val="1"/>
      <w:marLeft w:val="0"/>
      <w:marRight w:val="0"/>
      <w:marTop w:val="0"/>
      <w:marBottom w:val="0"/>
      <w:divBdr>
        <w:top w:val="none" w:sz="0" w:space="0" w:color="auto"/>
        <w:left w:val="none" w:sz="0" w:space="0" w:color="auto"/>
        <w:bottom w:val="none" w:sz="0" w:space="0" w:color="auto"/>
        <w:right w:val="none" w:sz="0" w:space="0" w:color="auto"/>
      </w:divBdr>
    </w:div>
    <w:div w:id="203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evor.robinson@usda.gov"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fs.usda.gov/project/?project=59324"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dh@oregonwild.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https://cara.ecosystem-management.org/Public/CommentInput?Project=59324"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mments-pacificnorthwest-siuslaw@usda.gov" TargetMode="External"/><Relationship Id="rId14" Type="http://schemas.openxmlformats.org/officeDocument/2006/relationships/image" Target="media/image3.pn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CA7DA-62F0-4527-ADEE-FF6CE0F8A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Robinson, Trevor - FS</cp:lastModifiedBy>
  <cp:revision>2</cp:revision>
  <dcterms:created xsi:type="dcterms:W3CDTF">2022-02-08T00:18:00Z</dcterms:created>
  <dcterms:modified xsi:type="dcterms:W3CDTF">2022-02-08T00:18:00Z</dcterms:modified>
</cp:coreProperties>
</file>